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Qatar</w:t>
      </w:r>
      <w:r>
        <w:t xml:space="preserve"> </w:t>
      </w:r>
      <w:r>
        <w:t xml:space="preserve">Doha</w:t>
      </w:r>
    </w:p>
    <w:bookmarkStart w:id="26" w:name="cover-letter"/>
    <w:p>
      <w:pPr>
        <w:pStyle w:val="Heading1"/>
      </w:pPr>
      <w:r>
        <w:t xml:space="preserve">Cover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Doha, Qatar</w:t>
      </w:r>
    </w:p>
    <w:bookmarkStart w:id="25" w:name="dear-hiring-manager"/>
    <w:p>
      <w:pPr>
        <w:pStyle w:val="Heading2"/>
      </w:pPr>
      <w:r>
        <w:t xml:space="preserve">Dear Hiring Manager,</w:t>
      </w:r>
    </w:p>
    <w:p>
      <w:pPr>
        <w:pStyle w:val="FirstParagraph"/>
      </w:pPr>
      <w:r>
        <w:t xml:space="preserve">As a dedicated and innovative Computer Engineer with a passion for leveraging technology to solve real-world challenges, I am excited to apply for the [Specific Position Title] at your organization in Qatar Doha. My technical expertise, combined with my understanding of the dynamic tech landscape in Qatar, aligns perfectly with the goals of your team. I am eager to contribute my skills in software development, systems design, and cutting-edge technologies to support your mission of driving digital transformation in this rapidly evolving region.</w:t>
      </w:r>
    </w:p>
    <w:bookmarkStart w:id="20" w:name="why-qatar-doha"/>
    <w:p>
      <w:pPr>
        <w:pStyle w:val="Heading3"/>
      </w:pPr>
      <w:r>
        <w:t xml:space="preserve">Why Qatar Doha?</w:t>
      </w:r>
    </w:p>
    <w:p>
      <w:pPr>
        <w:pStyle w:val="FirstParagraph"/>
      </w:pPr>
      <w:r>
        <w:t xml:space="preserve">Qatar Doha has emerged as a global hub for innovation, with initiatives like the National Vision 2030 and the Qatar Computing Research Institute (QCRI) fostering a thriving tech ecosystem. As a Computer Engineer, I am particularly inspired by the opportunities to work on projects that integrate artificial intelligence, smart infrastructure, and sustainable technologies. The city’s commitment to technological advancement creates an environment where my expertise in [specific area, e.g., cloud computing, cybersecurity, or IoT] can directly contribute to meaningful solutions for both local and global challenges.</w:t>
      </w:r>
    </w:p>
    <w:bookmarkEnd w:id="20"/>
    <w:bookmarkStart w:id="21" w:name="X2eeabd1c63ee9b95712e9faaf86b6420dc5188c"/>
    <w:p>
      <w:pPr>
        <w:pStyle w:val="Heading3"/>
      </w:pPr>
      <w:r>
        <w:t xml:space="preserve">Technical Expertise and Professional Experience</w:t>
      </w:r>
    </w:p>
    <w:p>
      <w:pPr>
        <w:pStyle w:val="FirstParagraph"/>
      </w:pPr>
      <w:r>
        <w:t xml:space="preserve">With [X years] of experience in the field of Computer Engineering, I have developed a strong foundation in software development, network architecture, and system optimization. My career has focused on delivering scalable solutions that address complex technical requirements while prioritizing user-centric design. For instance, at my previous role as a [Your Previous Job Title] at [Previous Company Name], I led the development of [specific project or technology], which improved operational efficiency by [X]% and reduced system downtime by [Y]%. This experience honed my ability to collaborate with cross-functional teams and deliver results under tight deadlines.</w:t>
      </w:r>
    </w:p>
    <w:p>
      <w:pPr>
        <w:pStyle w:val="BodyText"/>
      </w:pPr>
      <w:r>
        <w:t xml:space="preserve">My technical proficiency spans a wide range of tools and frameworks, including programming languages such as Python, Java, and C++. I am also well-versed in cloud platforms like AWS and Azure, as well as DevOps practices that ensure seamless integration and deployment. In Qatar Doha’s context, where the adoption of Industry 4.0 technologies is accelerating, my background in [specific skill] positions me to support your organization’s digital transformation goals. Whether it’s designing secure networks or implementing AI-driven analytics, I am committed to delivering solutions that align with both technical excellence and business objectives.</w:t>
      </w:r>
    </w:p>
    <w:bookmarkEnd w:id="21"/>
    <w:bookmarkStart w:id="22" w:name="X30964e7d965a4de599b4f975474506e9cf89cd9"/>
    <w:p>
      <w:pPr>
        <w:pStyle w:val="Heading3"/>
      </w:pPr>
      <w:r>
        <w:t xml:space="preserve">Alignment with Qatar Doha’s Technological Aspirations</w:t>
      </w:r>
    </w:p>
    <w:p>
      <w:pPr>
        <w:pStyle w:val="FirstParagraph"/>
      </w:pPr>
      <w:r>
        <w:t xml:space="preserve">The strategic vision of Qatar Doha to become a knowledge-based economy resonates deeply with my professional values. I have closely followed the advancements in smart city projects, such as the development of the Lusail Smart City and the expansion of Hamad International Airport’s digital infrastructure. These initiatives highlight the growing demand for skilled Computer Engineers who can design systems that prioritize efficiency, sustainability, and user experience. My ability to adapt to emerging technologies and my proactive approach to problem-solving make me an ideal candidate for roles that require innovation in this context.</w:t>
      </w:r>
    </w:p>
    <w:p>
      <w:pPr>
        <w:pStyle w:val="BodyText"/>
      </w:pPr>
      <w:r>
        <w:t xml:space="preserve">Additionally, I am familiar with the regulatory and cultural nuances of working in Qatar. Understanding the importance of aligning technological solutions with local requirements ensures that my contributions are both effective and respectful of regional priorities. For example, my experience in developing multilingual applications and adhering to data privacy standards has prepared me to work seamlessly within Qatar’s evolving tech landscape.</w:t>
      </w:r>
    </w:p>
    <w:bookmarkEnd w:id="22"/>
    <w:bookmarkStart w:id="23" w:name="why-i-am-the-right-fit"/>
    <w:p>
      <w:pPr>
        <w:pStyle w:val="Heading3"/>
      </w:pPr>
      <w:r>
        <w:t xml:space="preserve">Why I Am the Right Fit</w:t>
      </w:r>
    </w:p>
    <w:p>
      <w:pPr>
        <w:pStyle w:val="FirstParagraph"/>
      </w:pPr>
      <w:r>
        <w:t xml:space="preserve">Beyond my technical skills, I bring a collaborative mindset and a strong work ethic that enable me to thrive in fast-paced environments. My ability to communicate complex ideas clearly and work effectively with diverse teams has been instrumental in previous roles. I am particularly drawn to your organization’s focus on [specific aspect of the company, e.g., "innovation in renewable energy solutions" or "AI-driven healthcare systems"], as it reflects my own passion for using technology to create a positive impact.</w:t>
      </w:r>
    </w:p>
    <w:p>
      <w:pPr>
        <w:pStyle w:val="BodyText"/>
      </w:pPr>
      <w:r>
        <w:t xml:space="preserve">I am confident that my expertise in Computer Engineering, coupled with my enthusiasm for contributing to Qatar Doha’s technological growth, makes me a valuable addition to your team. I would welcome the opportunity to discuss how my background and skills can align with your organization’s goals. Thank you for considering my application.</w:t>
      </w:r>
    </w:p>
    <w:bookmarkEnd w:id="23"/>
    <w:bookmarkStart w:id="24" w:name="closing"/>
    <w:p>
      <w:pPr>
        <w:pStyle w:val="Heading3"/>
      </w:pPr>
      <w:r>
        <w:t xml:space="preserve">Closing</w:t>
      </w:r>
    </w:p>
    <w:p>
      <w:pPr>
        <w:pStyle w:val="FirstParagraph"/>
      </w:pPr>
      <w:r>
        <w:t xml:space="preserve">Sincerely,</w:t>
      </w:r>
    </w:p>
    <w:p>
      <w:pPr>
        <w:pStyle w:val="BodyText"/>
      </w:pPr>
      <w:r>
        <w:t xml:space="preserve">[Your Full Name]</w:t>
      </w:r>
    </w:p>
    <w:p>
      <w:pPr>
        <w:pStyle w:val="BodyText"/>
      </w:pPr>
      <w:r>
        <w:t xml:space="preserve">[Signature (if printed)]</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Qatar Doha</dc:title>
  <dc:creator/>
  <dc:language>en</dc:language>
  <cp:keywords/>
  <dcterms:created xsi:type="dcterms:W3CDTF">2026-03-03T21:57:08Z</dcterms:created>
  <dcterms:modified xsi:type="dcterms:W3CDTF">2026-03-03T21:57:08Z</dcterms:modified>
</cp:coreProperties>
</file>

<file path=docProps/custom.xml><?xml version="1.0" encoding="utf-8"?>
<Properties xmlns="http://schemas.openxmlformats.org/officeDocument/2006/custom-properties" xmlns:vt="http://schemas.openxmlformats.org/officeDocument/2006/docPropsVTypes"/>
</file>